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EBAE2" w14:textId="1DF508B3" w:rsidR="00225EE2" w:rsidRDefault="00225EE2" w:rsidP="00225EE2">
      <w:pPr>
        <w:spacing w:after="0" w:line="240" w:lineRule="auto"/>
        <w:jc w:val="right"/>
        <w:rPr>
          <w:rFonts w:cs="Times New Roman"/>
          <w:bCs/>
          <w:szCs w:val="24"/>
          <w:lang w:val="lv-LV"/>
        </w:rPr>
      </w:pPr>
      <w:bookmarkStart w:id="0" w:name="_Toc523391492"/>
      <w:bookmarkStart w:id="1" w:name="_Toc521070444"/>
      <w:r>
        <w:rPr>
          <w:rFonts w:cs="Times New Roman"/>
          <w:bCs/>
          <w:szCs w:val="24"/>
        </w:rPr>
        <w:t xml:space="preserve">1. </w:t>
      </w:r>
      <w:proofErr w:type="spellStart"/>
      <w:r>
        <w:rPr>
          <w:rFonts w:cs="Times New Roman"/>
          <w:bCs/>
          <w:szCs w:val="24"/>
        </w:rPr>
        <w:t>pielikums</w:t>
      </w:r>
      <w:proofErr w:type="spellEnd"/>
    </w:p>
    <w:p w14:paraId="34643975" w14:textId="77777777" w:rsidR="00225EE2" w:rsidRDefault="00225EE2" w:rsidP="00225EE2">
      <w:pPr>
        <w:spacing w:after="0" w:line="240" w:lineRule="auto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(datums) </w:t>
      </w:r>
      <w:proofErr w:type="spellStart"/>
      <w:r>
        <w:rPr>
          <w:rFonts w:cs="Times New Roman"/>
          <w:szCs w:val="24"/>
        </w:rPr>
        <w:t>līgumam</w:t>
      </w:r>
      <w:proofErr w:type="spellEnd"/>
      <w:r>
        <w:rPr>
          <w:rFonts w:cs="Times New Roman"/>
          <w:szCs w:val="24"/>
        </w:rPr>
        <w:t xml:space="preserve"> Nr. _________ “Par </w:t>
      </w:r>
      <w:proofErr w:type="spellStart"/>
      <w:r>
        <w:rPr>
          <w:rFonts w:cs="Times New Roman"/>
          <w:szCs w:val="24"/>
        </w:rPr>
        <w:t>valsts</w:t>
      </w:r>
      <w:proofErr w:type="spellEnd"/>
      <w:r>
        <w:rPr>
          <w:rFonts w:cs="Times New Roman"/>
          <w:szCs w:val="24"/>
        </w:rPr>
        <w:t xml:space="preserve"> pētījumu </w:t>
      </w:r>
      <w:proofErr w:type="spellStart"/>
      <w:r>
        <w:rPr>
          <w:rFonts w:cs="Times New Roman"/>
          <w:szCs w:val="24"/>
        </w:rPr>
        <w:t>programmas</w:t>
      </w:r>
      <w:proofErr w:type="spellEnd"/>
      <w:r>
        <w:rPr>
          <w:rFonts w:cs="Times New Roman"/>
          <w:szCs w:val="24"/>
        </w:rPr>
        <w:t xml:space="preserve"> </w:t>
      </w:r>
    </w:p>
    <w:p w14:paraId="03FD10AE" w14:textId="093E85DD" w:rsidR="00225EE2" w:rsidRPr="00282BF1" w:rsidRDefault="00225EE2" w:rsidP="00225EE2">
      <w:pPr>
        <w:spacing w:after="0" w:line="240" w:lineRule="auto"/>
        <w:jc w:val="right"/>
        <w:rPr>
          <w:rFonts w:cs="Times New Roman"/>
          <w:szCs w:val="24"/>
          <w:lang w:val="fi-FI"/>
        </w:rPr>
      </w:pPr>
      <w:r w:rsidRPr="00282BF1">
        <w:rPr>
          <w:rFonts w:cs="Times New Roman"/>
          <w:szCs w:val="24"/>
          <w:lang w:val="fi-FI"/>
        </w:rPr>
        <w:t>“</w:t>
      </w:r>
      <w:r w:rsidR="00663835">
        <w:rPr>
          <w:rFonts w:cs="Times New Roman"/>
          <w:szCs w:val="24"/>
          <w:lang w:val="fi-FI"/>
        </w:rPr>
        <w:t xml:space="preserve">Inovāciju fonds </w:t>
      </w:r>
      <w:r w:rsidR="00942193">
        <w:rPr>
          <w:rFonts w:cs="Times New Roman"/>
          <w:szCs w:val="24"/>
          <w:lang w:val="fi-FI"/>
        </w:rPr>
        <w:t>– nozaru pētījumu programma</w:t>
      </w:r>
      <w:r w:rsidRPr="00282BF1">
        <w:rPr>
          <w:rFonts w:cs="Times New Roman"/>
          <w:szCs w:val="24"/>
          <w:lang w:val="fi-FI"/>
        </w:rPr>
        <w:t>” projekta īstenošanu”</w:t>
      </w:r>
    </w:p>
    <w:p w14:paraId="59BABFFB" w14:textId="77777777" w:rsidR="006A2338" w:rsidRPr="00231E15" w:rsidRDefault="006A2338" w:rsidP="00C32C70">
      <w:pPr>
        <w:spacing w:after="0"/>
        <w:jc w:val="center"/>
        <w:rPr>
          <w:b/>
          <w:color w:val="000000" w:themeColor="text1"/>
          <w:sz w:val="28"/>
          <w:szCs w:val="28"/>
          <w:lang w:val="lv-LV"/>
        </w:rPr>
      </w:pPr>
    </w:p>
    <w:p w14:paraId="6D4F65C9" w14:textId="77777777" w:rsidR="00AC240D" w:rsidRPr="00231E15" w:rsidRDefault="00AC240D" w:rsidP="00C32C70">
      <w:pPr>
        <w:spacing w:after="0"/>
        <w:jc w:val="center"/>
        <w:rPr>
          <w:b/>
          <w:color w:val="000000" w:themeColor="text1"/>
          <w:sz w:val="28"/>
          <w:szCs w:val="28"/>
          <w:lang w:val="lv-LV"/>
        </w:rPr>
      </w:pPr>
      <w:r w:rsidRPr="00231E15">
        <w:rPr>
          <w:b/>
          <w:color w:val="000000" w:themeColor="text1"/>
          <w:sz w:val="28"/>
          <w:szCs w:val="28"/>
          <w:lang w:val="lv-LV"/>
        </w:rPr>
        <w:t>Projekta pieteikums</w:t>
      </w:r>
      <w:bookmarkStart w:id="2" w:name="_GoBack"/>
      <w:bookmarkEnd w:id="2"/>
    </w:p>
    <w:bookmarkEnd w:id="0"/>
    <w:bookmarkEnd w:id="1"/>
    <w:sectPr w:rsidR="00AC240D" w:rsidRPr="00231E15" w:rsidSect="0001760D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18CC4E0D" w16cex:dateUtc="2021-07-12T09:40:00Z"/>
  <w16cex:commentExtensible w16cex:durableId="7503DF6E" w16cex:dateUtc="2021-07-12T10:14:00Z"/>
  <w16cex:commentExtensible w16cex:durableId="50AE8A82" w16cex:dateUtc="2021-07-12T10:45:00Z"/>
  <w16cex:commentExtensible w16cex:durableId="4C607CFA" w16cex:dateUtc="2021-07-12T13:46:00Z"/>
  <w16cex:commentExtensible w16cex:durableId="101AD41E" w16cex:dateUtc="2021-07-08T13:49:00Z"/>
  <w16cex:commentExtensible w16cex:durableId="3C79EFC8" w16cex:dateUtc="2021-07-08T13:56:00Z"/>
  <w16cex:commentExtensible w16cex:durableId="5F4F9179" w16cex:dateUtc="2021-07-12T13:47:00Z"/>
  <w16cex:commentExtensible w16cex:durableId="2F828937" w16cex:dateUtc="2021-07-08T14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5DBD81" w14:textId="77777777" w:rsidR="00CA0293" w:rsidRDefault="00CA0293" w:rsidP="00AC240D">
      <w:pPr>
        <w:spacing w:after="0" w:line="240" w:lineRule="auto"/>
      </w:pPr>
      <w:r>
        <w:separator/>
      </w:r>
    </w:p>
  </w:endnote>
  <w:endnote w:type="continuationSeparator" w:id="0">
    <w:p w14:paraId="022BBB7B" w14:textId="77777777" w:rsidR="00CA0293" w:rsidRDefault="00CA0293" w:rsidP="00AC2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9D9CD" w14:textId="77777777" w:rsidR="00CA0293" w:rsidRDefault="00CA0293" w:rsidP="00AC240D">
      <w:pPr>
        <w:spacing w:after="0" w:line="240" w:lineRule="auto"/>
      </w:pPr>
      <w:r>
        <w:separator/>
      </w:r>
    </w:p>
  </w:footnote>
  <w:footnote w:type="continuationSeparator" w:id="0">
    <w:p w14:paraId="6C87E600" w14:textId="77777777" w:rsidR="00CA0293" w:rsidRDefault="00CA0293" w:rsidP="00AC24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B4FB7"/>
    <w:multiLevelType w:val="hybridMultilevel"/>
    <w:tmpl w:val="C124F526"/>
    <w:lvl w:ilvl="0" w:tplc="8C7601D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2F5E8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036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0CC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8B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44E1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E94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4AF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E4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336DC"/>
    <w:multiLevelType w:val="hybridMultilevel"/>
    <w:tmpl w:val="CF06CBEE"/>
    <w:lvl w:ilvl="0" w:tplc="A5CE69B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TcxNTIwsTA2sjBX0lEKTi0uzszPAykwqgUAXvY4jiwAAAA="/>
  </w:docVars>
  <w:rsids>
    <w:rsidRoot w:val="003D4FE7"/>
    <w:rsid w:val="00000A4F"/>
    <w:rsid w:val="0001760D"/>
    <w:rsid w:val="00017736"/>
    <w:rsid w:val="000232AB"/>
    <w:rsid w:val="00024288"/>
    <w:rsid w:val="00024463"/>
    <w:rsid w:val="00030E08"/>
    <w:rsid w:val="000476BE"/>
    <w:rsid w:val="00056C4F"/>
    <w:rsid w:val="00070CAB"/>
    <w:rsid w:val="00072FA8"/>
    <w:rsid w:val="00084926"/>
    <w:rsid w:val="0009328A"/>
    <w:rsid w:val="000A1A61"/>
    <w:rsid w:val="000A2AF6"/>
    <w:rsid w:val="000A6825"/>
    <w:rsid w:val="000C109D"/>
    <w:rsid w:val="000C5471"/>
    <w:rsid w:val="000D531D"/>
    <w:rsid w:val="0011373B"/>
    <w:rsid w:val="001337B2"/>
    <w:rsid w:val="001534BE"/>
    <w:rsid w:val="00156426"/>
    <w:rsid w:val="0016538E"/>
    <w:rsid w:val="0016721B"/>
    <w:rsid w:val="00175C82"/>
    <w:rsid w:val="00176905"/>
    <w:rsid w:val="00176DA0"/>
    <w:rsid w:val="001864FA"/>
    <w:rsid w:val="001931CF"/>
    <w:rsid w:val="00194D41"/>
    <w:rsid w:val="001A4405"/>
    <w:rsid w:val="001A5CDE"/>
    <w:rsid w:val="001A619F"/>
    <w:rsid w:val="001B056E"/>
    <w:rsid w:val="001B34BA"/>
    <w:rsid w:val="001D7310"/>
    <w:rsid w:val="001D78A4"/>
    <w:rsid w:val="001F5315"/>
    <w:rsid w:val="00206C1C"/>
    <w:rsid w:val="00215F8C"/>
    <w:rsid w:val="00217E84"/>
    <w:rsid w:val="002242C4"/>
    <w:rsid w:val="00225EE2"/>
    <w:rsid w:val="00231E15"/>
    <w:rsid w:val="002476B1"/>
    <w:rsid w:val="00264E59"/>
    <w:rsid w:val="00280A4C"/>
    <w:rsid w:val="00282BF1"/>
    <w:rsid w:val="00283AB9"/>
    <w:rsid w:val="002874D6"/>
    <w:rsid w:val="002A0B67"/>
    <w:rsid w:val="002A3364"/>
    <w:rsid w:val="002A3F43"/>
    <w:rsid w:val="002A549F"/>
    <w:rsid w:val="002A67F2"/>
    <w:rsid w:val="002B6989"/>
    <w:rsid w:val="002C26EE"/>
    <w:rsid w:val="002C3C9B"/>
    <w:rsid w:val="002C7185"/>
    <w:rsid w:val="002C76A2"/>
    <w:rsid w:val="002D653F"/>
    <w:rsid w:val="002E5995"/>
    <w:rsid w:val="002E7910"/>
    <w:rsid w:val="002F0AE3"/>
    <w:rsid w:val="00312DB3"/>
    <w:rsid w:val="003179EC"/>
    <w:rsid w:val="00322F17"/>
    <w:rsid w:val="003338CE"/>
    <w:rsid w:val="003441CA"/>
    <w:rsid w:val="00355DD7"/>
    <w:rsid w:val="00375AC1"/>
    <w:rsid w:val="00380539"/>
    <w:rsid w:val="003C20F4"/>
    <w:rsid w:val="003D4312"/>
    <w:rsid w:val="003D4FE7"/>
    <w:rsid w:val="003D7AD8"/>
    <w:rsid w:val="00401F8E"/>
    <w:rsid w:val="004034B7"/>
    <w:rsid w:val="00404720"/>
    <w:rsid w:val="004065E0"/>
    <w:rsid w:val="004071AD"/>
    <w:rsid w:val="00415B4E"/>
    <w:rsid w:val="00434978"/>
    <w:rsid w:val="00435956"/>
    <w:rsid w:val="004373F4"/>
    <w:rsid w:val="00440233"/>
    <w:rsid w:val="004408AE"/>
    <w:rsid w:val="0044724F"/>
    <w:rsid w:val="004508B8"/>
    <w:rsid w:val="00456703"/>
    <w:rsid w:val="00463194"/>
    <w:rsid w:val="00466808"/>
    <w:rsid w:val="004760D6"/>
    <w:rsid w:val="0049004B"/>
    <w:rsid w:val="00493BD2"/>
    <w:rsid w:val="004A2E6B"/>
    <w:rsid w:val="004B477D"/>
    <w:rsid w:val="004B48D5"/>
    <w:rsid w:val="004B6FFD"/>
    <w:rsid w:val="004C3A8E"/>
    <w:rsid w:val="004E54A9"/>
    <w:rsid w:val="005075BC"/>
    <w:rsid w:val="005102FC"/>
    <w:rsid w:val="00542071"/>
    <w:rsid w:val="00545597"/>
    <w:rsid w:val="005471ED"/>
    <w:rsid w:val="00550CE0"/>
    <w:rsid w:val="00551B0F"/>
    <w:rsid w:val="00553581"/>
    <w:rsid w:val="005605E8"/>
    <w:rsid w:val="005622E1"/>
    <w:rsid w:val="00575F9C"/>
    <w:rsid w:val="00585D9A"/>
    <w:rsid w:val="00590376"/>
    <w:rsid w:val="00593239"/>
    <w:rsid w:val="00595985"/>
    <w:rsid w:val="00597868"/>
    <w:rsid w:val="005D11C9"/>
    <w:rsid w:val="005D2EAE"/>
    <w:rsid w:val="005E0E02"/>
    <w:rsid w:val="005E42DC"/>
    <w:rsid w:val="005E767D"/>
    <w:rsid w:val="00600087"/>
    <w:rsid w:val="006079CC"/>
    <w:rsid w:val="00613B8A"/>
    <w:rsid w:val="0063269E"/>
    <w:rsid w:val="0064499D"/>
    <w:rsid w:val="006527CC"/>
    <w:rsid w:val="00663835"/>
    <w:rsid w:val="00671B44"/>
    <w:rsid w:val="00684302"/>
    <w:rsid w:val="00691C9B"/>
    <w:rsid w:val="006A2338"/>
    <w:rsid w:val="006B20F3"/>
    <w:rsid w:val="006B42FA"/>
    <w:rsid w:val="006C769A"/>
    <w:rsid w:val="006E1086"/>
    <w:rsid w:val="006E479D"/>
    <w:rsid w:val="006E550E"/>
    <w:rsid w:val="006F0E83"/>
    <w:rsid w:val="006F6260"/>
    <w:rsid w:val="00703691"/>
    <w:rsid w:val="00703C7E"/>
    <w:rsid w:val="00714FAA"/>
    <w:rsid w:val="00723B3F"/>
    <w:rsid w:val="007322A6"/>
    <w:rsid w:val="00743DCC"/>
    <w:rsid w:val="007456C0"/>
    <w:rsid w:val="00755CC3"/>
    <w:rsid w:val="00757CF9"/>
    <w:rsid w:val="0076256E"/>
    <w:rsid w:val="00775972"/>
    <w:rsid w:val="00777D33"/>
    <w:rsid w:val="00784926"/>
    <w:rsid w:val="007936F0"/>
    <w:rsid w:val="007961F2"/>
    <w:rsid w:val="007A15FC"/>
    <w:rsid w:val="007B09C8"/>
    <w:rsid w:val="007C4133"/>
    <w:rsid w:val="0081563B"/>
    <w:rsid w:val="008206BE"/>
    <w:rsid w:val="00835CBE"/>
    <w:rsid w:val="00836B6B"/>
    <w:rsid w:val="00845F44"/>
    <w:rsid w:val="008460CE"/>
    <w:rsid w:val="00846EED"/>
    <w:rsid w:val="008617DC"/>
    <w:rsid w:val="00874177"/>
    <w:rsid w:val="00886701"/>
    <w:rsid w:val="00892B4A"/>
    <w:rsid w:val="0089378C"/>
    <w:rsid w:val="008B04D7"/>
    <w:rsid w:val="008B47EE"/>
    <w:rsid w:val="008C1316"/>
    <w:rsid w:val="008C5B4E"/>
    <w:rsid w:val="008C7A61"/>
    <w:rsid w:val="008D4CD0"/>
    <w:rsid w:val="008E6F0A"/>
    <w:rsid w:val="008F7302"/>
    <w:rsid w:val="009222B0"/>
    <w:rsid w:val="00942193"/>
    <w:rsid w:val="00946844"/>
    <w:rsid w:val="00957F25"/>
    <w:rsid w:val="00970B6E"/>
    <w:rsid w:val="00973A89"/>
    <w:rsid w:val="009E576A"/>
    <w:rsid w:val="009F2D30"/>
    <w:rsid w:val="009F6024"/>
    <w:rsid w:val="00A111F4"/>
    <w:rsid w:val="00A12ED0"/>
    <w:rsid w:val="00A1446C"/>
    <w:rsid w:val="00A15023"/>
    <w:rsid w:val="00A216BF"/>
    <w:rsid w:val="00A2698F"/>
    <w:rsid w:val="00A5000A"/>
    <w:rsid w:val="00A56ADA"/>
    <w:rsid w:val="00A61486"/>
    <w:rsid w:val="00A700EC"/>
    <w:rsid w:val="00A75D49"/>
    <w:rsid w:val="00AA2E2A"/>
    <w:rsid w:val="00AB199B"/>
    <w:rsid w:val="00AB2CCC"/>
    <w:rsid w:val="00AB4A86"/>
    <w:rsid w:val="00AB5FC0"/>
    <w:rsid w:val="00AB7864"/>
    <w:rsid w:val="00AC240D"/>
    <w:rsid w:val="00AC67C8"/>
    <w:rsid w:val="00AD4EFA"/>
    <w:rsid w:val="00AE00CC"/>
    <w:rsid w:val="00AE2669"/>
    <w:rsid w:val="00AF2CB5"/>
    <w:rsid w:val="00AF3B75"/>
    <w:rsid w:val="00AF7CBA"/>
    <w:rsid w:val="00B025CD"/>
    <w:rsid w:val="00B43559"/>
    <w:rsid w:val="00B519DD"/>
    <w:rsid w:val="00B53960"/>
    <w:rsid w:val="00B55368"/>
    <w:rsid w:val="00B73478"/>
    <w:rsid w:val="00B84013"/>
    <w:rsid w:val="00B8462C"/>
    <w:rsid w:val="00B87667"/>
    <w:rsid w:val="00B95AAB"/>
    <w:rsid w:val="00BA37C8"/>
    <w:rsid w:val="00BA6EF1"/>
    <w:rsid w:val="00BD30AE"/>
    <w:rsid w:val="00BD63CB"/>
    <w:rsid w:val="00C02195"/>
    <w:rsid w:val="00C11CED"/>
    <w:rsid w:val="00C2197E"/>
    <w:rsid w:val="00C21ACE"/>
    <w:rsid w:val="00C224A2"/>
    <w:rsid w:val="00C23675"/>
    <w:rsid w:val="00C32C70"/>
    <w:rsid w:val="00C76043"/>
    <w:rsid w:val="00C76941"/>
    <w:rsid w:val="00C7790B"/>
    <w:rsid w:val="00C82261"/>
    <w:rsid w:val="00CA0293"/>
    <w:rsid w:val="00CA5F9C"/>
    <w:rsid w:val="00CB68C6"/>
    <w:rsid w:val="00CC4A9D"/>
    <w:rsid w:val="00CC7AEC"/>
    <w:rsid w:val="00CD2E50"/>
    <w:rsid w:val="00CE12F1"/>
    <w:rsid w:val="00D061DF"/>
    <w:rsid w:val="00D100F5"/>
    <w:rsid w:val="00D369A1"/>
    <w:rsid w:val="00D50A61"/>
    <w:rsid w:val="00D62311"/>
    <w:rsid w:val="00D931A3"/>
    <w:rsid w:val="00DA5E24"/>
    <w:rsid w:val="00DA7F87"/>
    <w:rsid w:val="00DB1ECD"/>
    <w:rsid w:val="00DF7116"/>
    <w:rsid w:val="00DF72BC"/>
    <w:rsid w:val="00E01D35"/>
    <w:rsid w:val="00E16725"/>
    <w:rsid w:val="00E35EB4"/>
    <w:rsid w:val="00E50D0D"/>
    <w:rsid w:val="00E748C5"/>
    <w:rsid w:val="00E76AC3"/>
    <w:rsid w:val="00E938A5"/>
    <w:rsid w:val="00E95B56"/>
    <w:rsid w:val="00EA30B6"/>
    <w:rsid w:val="00EB3244"/>
    <w:rsid w:val="00EB47B8"/>
    <w:rsid w:val="00EC1B0C"/>
    <w:rsid w:val="00EC5532"/>
    <w:rsid w:val="00ED7691"/>
    <w:rsid w:val="00EF5F87"/>
    <w:rsid w:val="00EF68E0"/>
    <w:rsid w:val="00EF74D3"/>
    <w:rsid w:val="00F07893"/>
    <w:rsid w:val="00F41CD1"/>
    <w:rsid w:val="00F43510"/>
    <w:rsid w:val="00F46A8A"/>
    <w:rsid w:val="00F51772"/>
    <w:rsid w:val="00F51EAD"/>
    <w:rsid w:val="00F57541"/>
    <w:rsid w:val="00F712A3"/>
    <w:rsid w:val="00F72D25"/>
    <w:rsid w:val="00FA235D"/>
    <w:rsid w:val="00FA4246"/>
    <w:rsid w:val="00FA538B"/>
    <w:rsid w:val="00FC312A"/>
    <w:rsid w:val="00FD0AC4"/>
    <w:rsid w:val="00FD3FD2"/>
    <w:rsid w:val="00FD6E74"/>
    <w:rsid w:val="00FE5638"/>
    <w:rsid w:val="00FE7733"/>
    <w:rsid w:val="00FF136F"/>
    <w:rsid w:val="00FF45CF"/>
    <w:rsid w:val="016001F1"/>
    <w:rsid w:val="018CF5BE"/>
    <w:rsid w:val="01EBE9EB"/>
    <w:rsid w:val="022F24A2"/>
    <w:rsid w:val="025CA3D9"/>
    <w:rsid w:val="02751131"/>
    <w:rsid w:val="02E84B99"/>
    <w:rsid w:val="02E903F4"/>
    <w:rsid w:val="032AC9F0"/>
    <w:rsid w:val="034EA1D9"/>
    <w:rsid w:val="040EA0C4"/>
    <w:rsid w:val="0444809A"/>
    <w:rsid w:val="04AF80D5"/>
    <w:rsid w:val="05BC4B6B"/>
    <w:rsid w:val="05EB8180"/>
    <w:rsid w:val="061FEC5B"/>
    <w:rsid w:val="06ACB91B"/>
    <w:rsid w:val="06BB9664"/>
    <w:rsid w:val="071FA46E"/>
    <w:rsid w:val="07380282"/>
    <w:rsid w:val="073ACA3A"/>
    <w:rsid w:val="073B543C"/>
    <w:rsid w:val="0755FEFB"/>
    <w:rsid w:val="075CF0A3"/>
    <w:rsid w:val="07CAD90A"/>
    <w:rsid w:val="07F27A94"/>
    <w:rsid w:val="07FB56A6"/>
    <w:rsid w:val="085D738D"/>
    <w:rsid w:val="08CE36B7"/>
    <w:rsid w:val="096A2485"/>
    <w:rsid w:val="0977A5E6"/>
    <w:rsid w:val="099A0B74"/>
    <w:rsid w:val="0ABD5C71"/>
    <w:rsid w:val="0AC8A148"/>
    <w:rsid w:val="0B18CE5D"/>
    <w:rsid w:val="0BE591EA"/>
    <w:rsid w:val="0C72D928"/>
    <w:rsid w:val="0CAEB53B"/>
    <w:rsid w:val="0CCD8FDD"/>
    <w:rsid w:val="0DA74406"/>
    <w:rsid w:val="0DD0CCE0"/>
    <w:rsid w:val="0E712D51"/>
    <w:rsid w:val="0EADAE4F"/>
    <w:rsid w:val="0ED3A326"/>
    <w:rsid w:val="0F42A0C2"/>
    <w:rsid w:val="0F963D48"/>
    <w:rsid w:val="0FDD3332"/>
    <w:rsid w:val="0FDE473B"/>
    <w:rsid w:val="10A15F48"/>
    <w:rsid w:val="112418DD"/>
    <w:rsid w:val="115A82AE"/>
    <w:rsid w:val="116F56F5"/>
    <w:rsid w:val="11A1820C"/>
    <w:rsid w:val="11D2EA0A"/>
    <w:rsid w:val="123487D0"/>
    <w:rsid w:val="12B0DC2B"/>
    <w:rsid w:val="12BFF2FF"/>
    <w:rsid w:val="135D45F1"/>
    <w:rsid w:val="13686C0F"/>
    <w:rsid w:val="13EE7E01"/>
    <w:rsid w:val="14570F3D"/>
    <w:rsid w:val="15297216"/>
    <w:rsid w:val="154E52CB"/>
    <w:rsid w:val="158ECB4F"/>
    <w:rsid w:val="15C05D6F"/>
    <w:rsid w:val="15C89C21"/>
    <w:rsid w:val="15CB2742"/>
    <w:rsid w:val="16AA515B"/>
    <w:rsid w:val="16DF3BCF"/>
    <w:rsid w:val="16EC628A"/>
    <w:rsid w:val="1828CD69"/>
    <w:rsid w:val="185133A9"/>
    <w:rsid w:val="18528C9E"/>
    <w:rsid w:val="1878C50F"/>
    <w:rsid w:val="18D2A59B"/>
    <w:rsid w:val="19E1F21D"/>
    <w:rsid w:val="1A2EAF29"/>
    <w:rsid w:val="1A56E351"/>
    <w:rsid w:val="1A8ED603"/>
    <w:rsid w:val="1ACE1B20"/>
    <w:rsid w:val="1BF188B8"/>
    <w:rsid w:val="1C2EFD9E"/>
    <w:rsid w:val="1C3AF87A"/>
    <w:rsid w:val="1C761BA5"/>
    <w:rsid w:val="1D73D29F"/>
    <w:rsid w:val="1D8450BD"/>
    <w:rsid w:val="1DDC4091"/>
    <w:rsid w:val="1DE76AEE"/>
    <w:rsid w:val="1E14C686"/>
    <w:rsid w:val="1E1F3011"/>
    <w:rsid w:val="1EEED501"/>
    <w:rsid w:val="1F395D38"/>
    <w:rsid w:val="1F6B5E87"/>
    <w:rsid w:val="1F7E58D8"/>
    <w:rsid w:val="1FC89E83"/>
    <w:rsid w:val="1FCBB794"/>
    <w:rsid w:val="200C0606"/>
    <w:rsid w:val="20271969"/>
    <w:rsid w:val="20ED0E57"/>
    <w:rsid w:val="21506FF0"/>
    <w:rsid w:val="215AE6D9"/>
    <w:rsid w:val="21ADC4F2"/>
    <w:rsid w:val="21D5D5B1"/>
    <w:rsid w:val="220F1876"/>
    <w:rsid w:val="22395F0D"/>
    <w:rsid w:val="225F98A2"/>
    <w:rsid w:val="22CE7966"/>
    <w:rsid w:val="23380954"/>
    <w:rsid w:val="240EB51F"/>
    <w:rsid w:val="2430A375"/>
    <w:rsid w:val="24511316"/>
    <w:rsid w:val="24A560C4"/>
    <w:rsid w:val="25292DB3"/>
    <w:rsid w:val="2533F209"/>
    <w:rsid w:val="2569A3B3"/>
    <w:rsid w:val="257675E9"/>
    <w:rsid w:val="25A8EDE4"/>
    <w:rsid w:val="260131BE"/>
    <w:rsid w:val="26055FD9"/>
    <w:rsid w:val="27002478"/>
    <w:rsid w:val="27AEB5F6"/>
    <w:rsid w:val="284F8C9D"/>
    <w:rsid w:val="287F6E5F"/>
    <w:rsid w:val="28CC177D"/>
    <w:rsid w:val="28E6C5FE"/>
    <w:rsid w:val="291ACF1B"/>
    <w:rsid w:val="29D42261"/>
    <w:rsid w:val="2A3AA915"/>
    <w:rsid w:val="2B86B778"/>
    <w:rsid w:val="2C0891C1"/>
    <w:rsid w:val="2C280D7E"/>
    <w:rsid w:val="2CEBD78C"/>
    <w:rsid w:val="2D1A85A4"/>
    <w:rsid w:val="2DFCBEB3"/>
    <w:rsid w:val="2E172EE7"/>
    <w:rsid w:val="2EEA1E07"/>
    <w:rsid w:val="3006273C"/>
    <w:rsid w:val="304B143C"/>
    <w:rsid w:val="3059AA0A"/>
    <w:rsid w:val="318CC80D"/>
    <w:rsid w:val="31A053A4"/>
    <w:rsid w:val="32934E70"/>
    <w:rsid w:val="32ACCC3E"/>
    <w:rsid w:val="337BE3DC"/>
    <w:rsid w:val="339EB9D1"/>
    <w:rsid w:val="33FB626A"/>
    <w:rsid w:val="34273786"/>
    <w:rsid w:val="343480FD"/>
    <w:rsid w:val="34DAE0FA"/>
    <w:rsid w:val="35438AA6"/>
    <w:rsid w:val="357B3E18"/>
    <w:rsid w:val="3590DF72"/>
    <w:rsid w:val="35CE8053"/>
    <w:rsid w:val="360CE113"/>
    <w:rsid w:val="3621D4A7"/>
    <w:rsid w:val="36497571"/>
    <w:rsid w:val="37108F4F"/>
    <w:rsid w:val="372BB778"/>
    <w:rsid w:val="37D720E0"/>
    <w:rsid w:val="3808EF64"/>
    <w:rsid w:val="38153146"/>
    <w:rsid w:val="3845E98A"/>
    <w:rsid w:val="3869AAB2"/>
    <w:rsid w:val="38C7CE3C"/>
    <w:rsid w:val="390DC4D6"/>
    <w:rsid w:val="3945EA57"/>
    <w:rsid w:val="3999F278"/>
    <w:rsid w:val="39AA67C9"/>
    <w:rsid w:val="39E9B17A"/>
    <w:rsid w:val="3A84FDCA"/>
    <w:rsid w:val="3ACB736D"/>
    <w:rsid w:val="3B7DE690"/>
    <w:rsid w:val="3BBF78AF"/>
    <w:rsid w:val="3C276D46"/>
    <w:rsid w:val="3C5F8A14"/>
    <w:rsid w:val="3C9FC01A"/>
    <w:rsid w:val="3CC019A2"/>
    <w:rsid w:val="3D1342B3"/>
    <w:rsid w:val="3D1FBC4A"/>
    <w:rsid w:val="3D4A533F"/>
    <w:rsid w:val="3D997A3F"/>
    <w:rsid w:val="3DBF4402"/>
    <w:rsid w:val="3E07F984"/>
    <w:rsid w:val="3E37F7A1"/>
    <w:rsid w:val="3ECE0785"/>
    <w:rsid w:val="3EFD725A"/>
    <w:rsid w:val="3F4ED285"/>
    <w:rsid w:val="3F4F74CD"/>
    <w:rsid w:val="3FCB1595"/>
    <w:rsid w:val="3FD781B8"/>
    <w:rsid w:val="40494358"/>
    <w:rsid w:val="40824BEA"/>
    <w:rsid w:val="409CB20C"/>
    <w:rsid w:val="40ABC406"/>
    <w:rsid w:val="40F2B287"/>
    <w:rsid w:val="41ECF1E8"/>
    <w:rsid w:val="420C6DC7"/>
    <w:rsid w:val="4221C4B3"/>
    <w:rsid w:val="423E3DEC"/>
    <w:rsid w:val="432CB781"/>
    <w:rsid w:val="4360434B"/>
    <w:rsid w:val="43F101F3"/>
    <w:rsid w:val="441997A4"/>
    <w:rsid w:val="4473E2CF"/>
    <w:rsid w:val="44A8A08E"/>
    <w:rsid w:val="4547A780"/>
    <w:rsid w:val="4605863D"/>
    <w:rsid w:val="4609EBA9"/>
    <w:rsid w:val="460D1290"/>
    <w:rsid w:val="461C9636"/>
    <w:rsid w:val="46891887"/>
    <w:rsid w:val="47704D67"/>
    <w:rsid w:val="47C82198"/>
    <w:rsid w:val="48055536"/>
    <w:rsid w:val="485A6FD1"/>
    <w:rsid w:val="48ECC7F1"/>
    <w:rsid w:val="494DF6AB"/>
    <w:rsid w:val="495FD7A2"/>
    <w:rsid w:val="49865089"/>
    <w:rsid w:val="49CC6A7C"/>
    <w:rsid w:val="4A31F0E4"/>
    <w:rsid w:val="4A364B7D"/>
    <w:rsid w:val="4A52B226"/>
    <w:rsid w:val="4AC8DFF1"/>
    <w:rsid w:val="4B0C903E"/>
    <w:rsid w:val="4B0DC2A8"/>
    <w:rsid w:val="4B45E4C1"/>
    <w:rsid w:val="4BD21BDE"/>
    <w:rsid w:val="4C85976D"/>
    <w:rsid w:val="4CB84C2C"/>
    <w:rsid w:val="4CC9986E"/>
    <w:rsid w:val="4CD174FE"/>
    <w:rsid w:val="4D3623F8"/>
    <w:rsid w:val="4D63898E"/>
    <w:rsid w:val="4DC03914"/>
    <w:rsid w:val="4DD5D2E0"/>
    <w:rsid w:val="4DE67D76"/>
    <w:rsid w:val="4E01162A"/>
    <w:rsid w:val="4EB4F1AB"/>
    <w:rsid w:val="4F198C78"/>
    <w:rsid w:val="4F7CABE6"/>
    <w:rsid w:val="4FA0934D"/>
    <w:rsid w:val="506CD803"/>
    <w:rsid w:val="50A2ECDE"/>
    <w:rsid w:val="50A4EBEE"/>
    <w:rsid w:val="51D51628"/>
    <w:rsid w:val="51E9386E"/>
    <w:rsid w:val="520A913A"/>
    <w:rsid w:val="530E0747"/>
    <w:rsid w:val="53FDB5EF"/>
    <w:rsid w:val="5405BA6F"/>
    <w:rsid w:val="543B315C"/>
    <w:rsid w:val="548B4BC5"/>
    <w:rsid w:val="54E963FA"/>
    <w:rsid w:val="55C4007E"/>
    <w:rsid w:val="56ACFDA1"/>
    <w:rsid w:val="56B5CF0F"/>
    <w:rsid w:val="574E329F"/>
    <w:rsid w:val="57968154"/>
    <w:rsid w:val="579C8815"/>
    <w:rsid w:val="57F7A443"/>
    <w:rsid w:val="5879D2BE"/>
    <w:rsid w:val="58AA7536"/>
    <w:rsid w:val="5963D826"/>
    <w:rsid w:val="5A15A31F"/>
    <w:rsid w:val="5AC14514"/>
    <w:rsid w:val="5AC824EB"/>
    <w:rsid w:val="5AECFCDB"/>
    <w:rsid w:val="5B04CE98"/>
    <w:rsid w:val="5B15738F"/>
    <w:rsid w:val="5BE5CA7D"/>
    <w:rsid w:val="5BF3ADC9"/>
    <w:rsid w:val="5BF3BB6A"/>
    <w:rsid w:val="5C1034DC"/>
    <w:rsid w:val="5C69E7F7"/>
    <w:rsid w:val="5C75972D"/>
    <w:rsid w:val="5CA43A54"/>
    <w:rsid w:val="5CD19FEA"/>
    <w:rsid w:val="5CD6140E"/>
    <w:rsid w:val="5CDF40E7"/>
    <w:rsid w:val="5D4D43E1"/>
    <w:rsid w:val="5D899FCB"/>
    <w:rsid w:val="5E05C2D8"/>
    <w:rsid w:val="5E1E20EC"/>
    <w:rsid w:val="5E365A45"/>
    <w:rsid w:val="5E38F6D8"/>
    <w:rsid w:val="5E9BB7ED"/>
    <w:rsid w:val="5EB0F774"/>
    <w:rsid w:val="5F11B0F5"/>
    <w:rsid w:val="5F459780"/>
    <w:rsid w:val="5F7684D4"/>
    <w:rsid w:val="609D724E"/>
    <w:rsid w:val="6115EB26"/>
    <w:rsid w:val="612B090A"/>
    <w:rsid w:val="61574ECA"/>
    <w:rsid w:val="61591DE8"/>
    <w:rsid w:val="61AF73BE"/>
    <w:rsid w:val="61E22741"/>
    <w:rsid w:val="61F4C461"/>
    <w:rsid w:val="61F90344"/>
    <w:rsid w:val="624C4C39"/>
    <w:rsid w:val="62647D03"/>
    <w:rsid w:val="62BBC7B1"/>
    <w:rsid w:val="62BE5419"/>
    <w:rsid w:val="638E7916"/>
    <w:rsid w:val="640F5385"/>
    <w:rsid w:val="641DF12F"/>
    <w:rsid w:val="64854C8D"/>
    <w:rsid w:val="66AC701E"/>
    <w:rsid w:val="66B34C0A"/>
    <w:rsid w:val="6706738D"/>
    <w:rsid w:val="6741823B"/>
    <w:rsid w:val="67BC91E8"/>
    <w:rsid w:val="67E30330"/>
    <w:rsid w:val="681398E1"/>
    <w:rsid w:val="68C5DFF5"/>
    <w:rsid w:val="692A4B93"/>
    <w:rsid w:val="69673B1B"/>
    <w:rsid w:val="69A49B92"/>
    <w:rsid w:val="69C110C6"/>
    <w:rsid w:val="6A3A17FB"/>
    <w:rsid w:val="6A56CC93"/>
    <w:rsid w:val="6AF2F101"/>
    <w:rsid w:val="6B021A16"/>
    <w:rsid w:val="6B95B88E"/>
    <w:rsid w:val="6C47D5A2"/>
    <w:rsid w:val="6C9D0E4A"/>
    <w:rsid w:val="6CC9D7F7"/>
    <w:rsid w:val="6CE9DD4F"/>
    <w:rsid w:val="6D6E0F71"/>
    <w:rsid w:val="6E181196"/>
    <w:rsid w:val="6E248B01"/>
    <w:rsid w:val="6EF68138"/>
    <w:rsid w:val="6F03B475"/>
    <w:rsid w:val="6F13564F"/>
    <w:rsid w:val="6F5ECF12"/>
    <w:rsid w:val="6FB2B24F"/>
    <w:rsid w:val="6FBFA489"/>
    <w:rsid w:val="6FCC6DF2"/>
    <w:rsid w:val="706AD925"/>
    <w:rsid w:val="7078AA4F"/>
    <w:rsid w:val="70AB3060"/>
    <w:rsid w:val="715166D3"/>
    <w:rsid w:val="7157395B"/>
    <w:rsid w:val="715CC547"/>
    <w:rsid w:val="7206A986"/>
    <w:rsid w:val="7267D840"/>
    <w:rsid w:val="72828E53"/>
    <w:rsid w:val="72DA24EC"/>
    <w:rsid w:val="7371BA0A"/>
    <w:rsid w:val="7384B055"/>
    <w:rsid w:val="738DE7D2"/>
    <w:rsid w:val="73CC3F14"/>
    <w:rsid w:val="73D7293D"/>
    <w:rsid w:val="743D016F"/>
    <w:rsid w:val="7486B85C"/>
    <w:rsid w:val="7565C2BC"/>
    <w:rsid w:val="7589388A"/>
    <w:rsid w:val="75FD927D"/>
    <w:rsid w:val="7637F426"/>
    <w:rsid w:val="763CA6B2"/>
    <w:rsid w:val="764B4DCD"/>
    <w:rsid w:val="7691D9AD"/>
    <w:rsid w:val="769665C1"/>
    <w:rsid w:val="76B3B029"/>
    <w:rsid w:val="76F45455"/>
    <w:rsid w:val="7715D271"/>
    <w:rsid w:val="7826DC81"/>
    <w:rsid w:val="78CEE9EF"/>
    <w:rsid w:val="7938CC34"/>
    <w:rsid w:val="798F5A64"/>
    <w:rsid w:val="7A64C921"/>
    <w:rsid w:val="7A66204E"/>
    <w:rsid w:val="7A6D0BAA"/>
    <w:rsid w:val="7AAE824F"/>
    <w:rsid w:val="7B9553B6"/>
    <w:rsid w:val="7BD58F6F"/>
    <w:rsid w:val="7BECCD95"/>
    <w:rsid w:val="7BEEEF70"/>
    <w:rsid w:val="7C12B0B4"/>
    <w:rsid w:val="7D601BF2"/>
    <w:rsid w:val="7DDAF41D"/>
    <w:rsid w:val="7FD89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0071459"/>
  <w15:chartTrackingRefBased/>
  <w15:docId w15:val="{3AD36A6E-336F-46FB-A75F-B31C95FF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240D"/>
    <w:pPr>
      <w:spacing w:after="200" w:line="276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784926"/>
    <w:pPr>
      <w:keepNext/>
      <w:spacing w:after="0" w:line="240" w:lineRule="auto"/>
      <w:jc w:val="center"/>
      <w:outlineLvl w:val="0"/>
    </w:pPr>
    <w:rPr>
      <w:rFonts w:eastAsia="Times New Roman" w:cs="Arial"/>
      <w:bCs/>
      <w:kern w:val="32"/>
      <w:sz w:val="28"/>
      <w:szCs w:val="28"/>
      <w:lang w:val="lv-LV" w:bidi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8053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szCs w:val="26"/>
      <w:lang w:val="lv-LV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B48D5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C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0539"/>
    <w:rPr>
      <w:rFonts w:ascii="Times New Roman" w:eastAsiaTheme="majorEastAsia" w:hAnsi="Times New Roman" w:cstheme="majorBidi"/>
      <w:sz w:val="24"/>
      <w:szCs w:val="26"/>
      <w:lang w:val="lv-LV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F7CBA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F7CBA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AF7CBA"/>
    <w:pPr>
      <w:spacing w:after="100"/>
      <w:ind w:left="440"/>
    </w:pPr>
    <w:rPr>
      <w:b/>
    </w:rPr>
  </w:style>
  <w:style w:type="character" w:customStyle="1" w:styleId="Heading1Char">
    <w:name w:val="Heading 1 Char"/>
    <w:link w:val="Heading1"/>
    <w:rsid w:val="00784926"/>
    <w:rPr>
      <w:rFonts w:ascii="Times New Roman" w:eastAsia="Times New Roman" w:hAnsi="Times New Roman" w:cs="Arial"/>
      <w:bCs/>
      <w:kern w:val="32"/>
      <w:sz w:val="28"/>
      <w:szCs w:val="28"/>
      <w:lang w:val="lv-LV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4B48D5"/>
    <w:rPr>
      <w:rFonts w:ascii="Times New Roman" w:eastAsiaTheme="majorEastAsia" w:hAnsi="Times New Roman" w:cstheme="majorBidi"/>
      <w:b/>
      <w:i/>
      <w:sz w:val="24"/>
      <w:szCs w:val="24"/>
    </w:rPr>
  </w:style>
  <w:style w:type="table" w:styleId="TableGrid">
    <w:name w:val="Table Grid"/>
    <w:basedOn w:val="TableNormal"/>
    <w:uiPriority w:val="39"/>
    <w:rsid w:val="00AC2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40D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C24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40D"/>
    <w:rPr>
      <w:rFonts w:ascii="Times New Roman" w:hAnsi="Times New Roman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24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240D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C240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C32C70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/>
      <w:bCs w:val="0"/>
      <w:color w:val="2E74B5" w:themeColor="accent1" w:themeShade="BF"/>
      <w:kern w:val="0"/>
      <w:sz w:val="32"/>
      <w:lang w:bidi="ar-SA"/>
    </w:rPr>
  </w:style>
  <w:style w:type="character" w:styleId="Hyperlink">
    <w:name w:val="Hyperlink"/>
    <w:basedOn w:val="DefaultParagraphFont"/>
    <w:uiPriority w:val="99"/>
    <w:unhideWhenUsed/>
    <w:rsid w:val="00C32C7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B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B6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96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1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1F2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1F2"/>
    <w:rPr>
      <w:rFonts w:ascii="Times New Roman" w:hAnsi="Times New Roman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6231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C3C9B"/>
    <w:pPr>
      <w:spacing w:after="0" w:line="240" w:lineRule="auto"/>
    </w:pPr>
    <w:rPr>
      <w:rFonts w:ascii="Times New Roman" w:hAnsi="Times New Roman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CD1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val="en-GB"/>
    </w:rPr>
  </w:style>
  <w:style w:type="paragraph" w:styleId="ListParagraph">
    <w:name w:val="List Paragraph"/>
    <w:aliases w:val="2,Akapit z listą BS,Bullet list,Colorful List - Accent 12,H&amp;P List Paragraph,List Paragraph1,List1,Normal bullet 2,Saraksta rindkopa1,Strip"/>
    <w:basedOn w:val="Normal"/>
    <w:link w:val="ListParagraphChar"/>
    <w:uiPriority w:val="34"/>
    <w:qFormat/>
    <w:rsid w:val="00F41CD1"/>
    <w:pPr>
      <w:ind w:left="720"/>
      <w:contextualSpacing/>
    </w:pPr>
  </w:style>
  <w:style w:type="character" w:customStyle="1" w:styleId="ListParagraphChar">
    <w:name w:val="List Paragraph Char"/>
    <w:aliases w:val="2 Char,Akapit z listą BS Char,Bullet list Char,Colorful List - Accent 12 Char,H&amp;P List Paragraph Char,List Paragraph1 Char,List1 Char,Normal bullet 2 Char,Saraksta rindkopa1 Char,Strip Char"/>
    <w:link w:val="ListParagraph"/>
    <w:uiPriority w:val="34"/>
    <w:qFormat/>
    <w:locked/>
    <w:rsid w:val="00F41CD1"/>
    <w:rPr>
      <w:rFonts w:ascii="Times New Roman" w:hAnsi="Times New Roman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A235D"/>
    <w:rPr>
      <w:color w:val="808080"/>
    </w:rPr>
  </w:style>
  <w:style w:type="paragraph" w:styleId="NormalWeb">
    <w:name w:val="Normal (Web)"/>
    <w:basedOn w:val="Normal"/>
    <w:uiPriority w:val="99"/>
    <w:unhideWhenUsed/>
    <w:rsid w:val="004760D6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3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8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3C1059CB95F1CC44856779A124EDA684" ma:contentTypeVersion="9" ma:contentTypeDescription="Izveidot jaunu dokumentu." ma:contentTypeScope="" ma:versionID="40d17d9170cd82f2d0dd9f86512195b9">
  <xsd:schema xmlns:xsd="http://www.w3.org/2001/XMLSchema" xmlns:xs="http://www.w3.org/2001/XMLSchema" xmlns:p="http://schemas.microsoft.com/office/2006/metadata/properties" xmlns:ns3="df49a756-3c4b-43ae-9123-7673bb107b25" targetNamespace="http://schemas.microsoft.com/office/2006/metadata/properties" ma:root="true" ma:fieldsID="41c7a72c6360a43f0e2ce07e9d8b4bf5" ns3:_="">
    <xsd:import namespace="df49a756-3c4b-43ae-9123-7673bb107b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9a756-3c4b-43ae-9123-7673bb107b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64DF2-22C5-498B-8EA4-90F00071F7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0ECAC4-3DEF-4A1B-BF84-6045791BB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9a756-3c4b-43ae-9123-7673bb107b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394C28-E719-43D6-B117-D7B55849854F}">
  <ds:schemaRefs>
    <ds:schemaRef ds:uri="http://schemas.microsoft.com/office/2006/documentManagement/types"/>
    <ds:schemaRef ds:uri="http://www.w3.org/XML/1998/namespace"/>
    <ds:schemaRef ds:uri="http://purl.org/dc/dcmitype/"/>
    <ds:schemaRef ds:uri="df49a756-3c4b-43ae-9123-7673bb107b25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D767C45-0DA0-49B0-B40E-958FB0221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mārs Kreišmanis</dc:creator>
  <cp:keywords/>
  <dc:description/>
  <cp:lastModifiedBy>Inguna Paredne</cp:lastModifiedBy>
  <cp:revision>5</cp:revision>
  <cp:lastPrinted>2018-10-07T12:38:00Z</cp:lastPrinted>
  <dcterms:created xsi:type="dcterms:W3CDTF">2022-01-25T15:12:00Z</dcterms:created>
  <dcterms:modified xsi:type="dcterms:W3CDTF">2022-05-27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1059CB95F1CC44856779A124EDA684</vt:lpwstr>
  </property>
</Properties>
</file>